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4-Accent21"/>
        <w:tblW w:w="10710" w:type="dxa"/>
        <w:tblInd w:w="-735" w:type="dxa"/>
        <w:tblBorders>
          <w:top w:val="single" w:sz="12" w:space="0" w:color="EB701D"/>
          <w:left w:val="single" w:sz="12" w:space="0" w:color="EB701D"/>
          <w:bottom w:val="single" w:sz="12" w:space="0" w:color="EB701D"/>
          <w:right w:val="single" w:sz="12" w:space="0" w:color="EB701D"/>
          <w:insideH w:val="single" w:sz="12" w:space="0" w:color="EB701D"/>
          <w:insideV w:val="single" w:sz="12" w:space="0" w:color="EB701D"/>
        </w:tblBorders>
        <w:tblLook w:val="04A0" w:firstRow="1" w:lastRow="0" w:firstColumn="1" w:lastColumn="0" w:noHBand="0" w:noVBand="1"/>
      </w:tblPr>
      <w:tblGrid>
        <w:gridCol w:w="2013"/>
        <w:gridCol w:w="1170"/>
        <w:gridCol w:w="2837"/>
        <w:gridCol w:w="1900"/>
        <w:gridCol w:w="2790"/>
      </w:tblGrid>
      <w:tr w:rsidR="00B62488" w:rsidRPr="001A1E49" w14:paraId="2868056A" w14:textId="022167AB" w:rsidTr="00710B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3" w:type="dxa"/>
            <w:gridSpan w:val="2"/>
            <w:tcBorders>
              <w:left w:val="single" w:sz="12" w:space="0" w:color="EB701D"/>
              <w:bottom w:val="single" w:sz="12" w:space="0" w:color="EB701D"/>
              <w:right w:val="single" w:sz="12" w:space="0" w:color="EB701D"/>
            </w:tcBorders>
            <w:shd w:val="clear" w:color="auto" w:fill="EC7728"/>
            <w:vAlign w:val="center"/>
          </w:tcPr>
          <w:p w14:paraId="3F728BBF" w14:textId="0266715A" w:rsidR="00B62488" w:rsidRPr="001A1E49" w:rsidRDefault="00B62488" w:rsidP="00B62488">
            <w:pPr>
              <w:jc w:val="center"/>
              <w:rPr>
                <w:rFonts w:asciiTheme="majorBidi" w:hAnsiTheme="majorBidi" w:cstheme="majorBidi"/>
                <w:b w:val="0"/>
                <w:bCs w:val="0"/>
                <w:color w:val="auto"/>
                <w:sz w:val="24"/>
                <w:szCs w:val="24"/>
              </w:rPr>
            </w:pPr>
            <w:r w:rsidRPr="001A1E49">
              <w:rPr>
                <w:rFonts w:asciiTheme="majorBidi" w:hAnsiTheme="majorBidi" w:cstheme="majorBidi"/>
                <w:b w:val="0"/>
                <w:bCs w:val="0"/>
                <w:color w:val="auto"/>
                <w:sz w:val="24"/>
                <w:szCs w:val="24"/>
              </w:rPr>
              <w:t>Course Number and Name</w:t>
            </w:r>
          </w:p>
        </w:tc>
        <w:tc>
          <w:tcPr>
            <w:tcW w:w="7527" w:type="dxa"/>
            <w:gridSpan w:val="3"/>
            <w:tcBorders>
              <w:left w:val="single" w:sz="12" w:space="0" w:color="EB701D"/>
              <w:bottom w:val="single" w:sz="12" w:space="0" w:color="EB701D"/>
              <w:right w:val="single" w:sz="12" w:space="0" w:color="EB701D"/>
            </w:tcBorders>
            <w:shd w:val="clear" w:color="auto" w:fill="EC7728"/>
            <w:vAlign w:val="center"/>
          </w:tcPr>
          <w:p w14:paraId="5692C9FC" w14:textId="6935AD4E" w:rsidR="00B62488" w:rsidRPr="001A1E49" w:rsidRDefault="00B62488" w:rsidP="004A4C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</w:tr>
      <w:tr w:rsidR="00B62488" w:rsidRPr="001A1E49" w14:paraId="7768112B" w14:textId="14515E06" w:rsidTr="00710B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3" w:type="dxa"/>
            <w:gridSpan w:val="2"/>
            <w:shd w:val="clear" w:color="auto" w:fill="auto"/>
            <w:vAlign w:val="center"/>
          </w:tcPr>
          <w:p w14:paraId="39A483FB" w14:textId="0E4B3FB5" w:rsidR="00B62488" w:rsidRPr="001A1E49" w:rsidRDefault="00C4447A" w:rsidP="00C4447A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A1E49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redits hours</w:t>
            </w:r>
          </w:p>
        </w:tc>
        <w:tc>
          <w:tcPr>
            <w:tcW w:w="7527" w:type="dxa"/>
            <w:gridSpan w:val="3"/>
            <w:shd w:val="clear" w:color="auto" w:fill="auto"/>
            <w:vAlign w:val="center"/>
          </w:tcPr>
          <w:p w14:paraId="1090BEC2" w14:textId="4B6C3E07" w:rsidR="00B62488" w:rsidRPr="001A1E49" w:rsidRDefault="00B62488" w:rsidP="00C444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62488" w:rsidRPr="001A1E49" w14:paraId="14E95CFF" w14:textId="0781A0BD" w:rsidTr="00710B9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3" w:type="dxa"/>
            <w:gridSpan w:val="2"/>
            <w:shd w:val="clear" w:color="auto" w:fill="auto"/>
            <w:vAlign w:val="center"/>
          </w:tcPr>
          <w:p w14:paraId="6E67886B" w14:textId="25652AFB" w:rsidR="00B62488" w:rsidRPr="001A1E49" w:rsidRDefault="00C4447A" w:rsidP="00C4447A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A1E49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ontact hours</w:t>
            </w:r>
          </w:p>
        </w:tc>
        <w:tc>
          <w:tcPr>
            <w:tcW w:w="7527" w:type="dxa"/>
            <w:gridSpan w:val="3"/>
            <w:shd w:val="clear" w:color="auto" w:fill="auto"/>
            <w:vAlign w:val="center"/>
          </w:tcPr>
          <w:p w14:paraId="13001DAC" w14:textId="129470E1" w:rsidR="00B62488" w:rsidRPr="001A1E49" w:rsidRDefault="00B62488" w:rsidP="00C51C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1CC3" w:rsidRPr="001A1E49" w14:paraId="641260F6" w14:textId="6A276F20" w:rsidTr="002408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3" w:type="dxa"/>
            <w:gridSpan w:val="2"/>
            <w:tcBorders>
              <w:bottom w:val="single" w:sz="12" w:space="0" w:color="EB701D"/>
            </w:tcBorders>
            <w:shd w:val="clear" w:color="auto" w:fill="auto"/>
            <w:vAlign w:val="center"/>
          </w:tcPr>
          <w:p w14:paraId="57A15A4F" w14:textId="03F1A323" w:rsidR="00C51CC3" w:rsidRPr="001A1E49" w:rsidRDefault="00C51CC3" w:rsidP="00C51CC3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A1E49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nstructor/s name/s</w:t>
            </w:r>
          </w:p>
        </w:tc>
        <w:tc>
          <w:tcPr>
            <w:tcW w:w="7527" w:type="dxa"/>
            <w:gridSpan w:val="3"/>
          </w:tcPr>
          <w:p w14:paraId="05DF1FF5" w14:textId="63BB3583" w:rsidR="00C51CC3" w:rsidRPr="001A1E49" w:rsidRDefault="00C51CC3" w:rsidP="00C51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1CC3" w:rsidRPr="001A1E49" w14:paraId="26331D86" w14:textId="2DA51ADE" w:rsidTr="0024087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3" w:type="dxa"/>
            <w:gridSpan w:val="2"/>
            <w:shd w:val="clear" w:color="auto" w:fill="auto"/>
            <w:vAlign w:val="center"/>
          </w:tcPr>
          <w:p w14:paraId="301EBC86" w14:textId="0B901324" w:rsidR="00C51CC3" w:rsidRPr="001A1E49" w:rsidRDefault="00C51CC3" w:rsidP="00C51CC3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A1E49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extbook</w:t>
            </w:r>
          </w:p>
        </w:tc>
        <w:tc>
          <w:tcPr>
            <w:tcW w:w="7527" w:type="dxa"/>
            <w:gridSpan w:val="3"/>
          </w:tcPr>
          <w:p w14:paraId="32048D44" w14:textId="2000D143" w:rsidR="00C51CC3" w:rsidRPr="00AA6412" w:rsidRDefault="00C51CC3" w:rsidP="00930173">
            <w:pPr>
              <w:pStyle w:val="ListParagraph"/>
              <w:ind w:left="2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51CC3" w:rsidRPr="001A1E49" w14:paraId="340A9C9D" w14:textId="2B071B89" w:rsidTr="002408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3" w:type="dxa"/>
            <w:gridSpan w:val="2"/>
            <w:shd w:val="clear" w:color="auto" w:fill="auto"/>
            <w:vAlign w:val="center"/>
          </w:tcPr>
          <w:p w14:paraId="1200640A" w14:textId="73CF5602" w:rsidR="00C51CC3" w:rsidRPr="001A1E49" w:rsidRDefault="00C51CC3" w:rsidP="00C51CC3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A1E49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ther supplemental materials</w:t>
            </w:r>
          </w:p>
        </w:tc>
        <w:tc>
          <w:tcPr>
            <w:tcW w:w="7527" w:type="dxa"/>
            <w:gridSpan w:val="3"/>
          </w:tcPr>
          <w:p w14:paraId="4AB80E37" w14:textId="5A68B5AE" w:rsidR="00C51CC3" w:rsidRPr="00707F76" w:rsidRDefault="00C51CC3" w:rsidP="007653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4447A" w:rsidRPr="001A1E49" w14:paraId="72AD047A" w14:textId="24418F5F" w:rsidTr="001A1E4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10" w:type="dxa"/>
            <w:gridSpan w:val="5"/>
            <w:shd w:val="clear" w:color="auto" w:fill="auto"/>
            <w:vAlign w:val="center"/>
          </w:tcPr>
          <w:p w14:paraId="02260097" w14:textId="7E0EB2D8" w:rsidR="00C4447A" w:rsidRPr="001A1E49" w:rsidRDefault="00C4447A" w:rsidP="001A1E4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1257D" w:rsidRPr="001A1E49" w14:paraId="591A5388" w14:textId="188CFC43" w:rsidTr="00DD30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3" w:type="dxa"/>
            <w:gridSpan w:val="2"/>
            <w:shd w:val="clear" w:color="auto" w:fill="auto"/>
            <w:vAlign w:val="center"/>
          </w:tcPr>
          <w:p w14:paraId="7291A957" w14:textId="3B7EDC4E" w:rsidR="00E1257D" w:rsidRPr="001A1E49" w:rsidRDefault="00E1257D" w:rsidP="00E1257D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A1E49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. Catalog description</w:t>
            </w:r>
          </w:p>
        </w:tc>
        <w:tc>
          <w:tcPr>
            <w:tcW w:w="7527" w:type="dxa"/>
            <w:gridSpan w:val="3"/>
          </w:tcPr>
          <w:p w14:paraId="73B65068" w14:textId="14EFF21F" w:rsidR="00E1257D" w:rsidRPr="001A1E49" w:rsidRDefault="00E1257D" w:rsidP="00E1257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1257D" w:rsidRPr="001A1E49" w14:paraId="6CBE0044" w14:textId="77777777" w:rsidTr="00DD30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3" w:type="dxa"/>
            <w:gridSpan w:val="2"/>
            <w:shd w:val="clear" w:color="auto" w:fill="auto"/>
            <w:vAlign w:val="center"/>
          </w:tcPr>
          <w:p w14:paraId="0CD0D957" w14:textId="403244E4" w:rsidR="00E1257D" w:rsidRPr="001A1E49" w:rsidRDefault="00E1257D" w:rsidP="00E1257D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A1E49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b. Prerequisite</w:t>
            </w:r>
          </w:p>
        </w:tc>
        <w:tc>
          <w:tcPr>
            <w:tcW w:w="7527" w:type="dxa"/>
            <w:gridSpan w:val="3"/>
          </w:tcPr>
          <w:p w14:paraId="432E92AE" w14:textId="35DCD9D4" w:rsidR="00E1257D" w:rsidRPr="001A1E49" w:rsidRDefault="00E1257D" w:rsidP="00E12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1257D" w:rsidRPr="001A1E49" w14:paraId="7AC2BF9A" w14:textId="77777777" w:rsidTr="00DD30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3" w:type="dxa"/>
            <w:gridSpan w:val="2"/>
            <w:shd w:val="clear" w:color="auto" w:fill="auto"/>
            <w:vAlign w:val="center"/>
          </w:tcPr>
          <w:p w14:paraId="2E49F8A3" w14:textId="346625C5" w:rsidR="00E1257D" w:rsidRPr="001A1E49" w:rsidRDefault="00E1257D" w:rsidP="00E1257D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A1E49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. Required / Elective</w:t>
            </w:r>
          </w:p>
        </w:tc>
        <w:tc>
          <w:tcPr>
            <w:tcW w:w="7527" w:type="dxa"/>
            <w:gridSpan w:val="3"/>
          </w:tcPr>
          <w:p w14:paraId="66D454B6" w14:textId="36900C6E" w:rsidR="00E1257D" w:rsidRPr="001A1E49" w:rsidRDefault="00E1257D" w:rsidP="00E12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4447A" w:rsidRPr="001A1E49" w14:paraId="3D459843" w14:textId="77777777" w:rsidTr="001A1E4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10" w:type="dxa"/>
            <w:gridSpan w:val="5"/>
            <w:shd w:val="clear" w:color="auto" w:fill="auto"/>
            <w:vAlign w:val="center"/>
          </w:tcPr>
          <w:p w14:paraId="4AB92ECF" w14:textId="144588EC" w:rsidR="00C4447A" w:rsidRPr="00397F9D" w:rsidRDefault="00C4447A" w:rsidP="00397F9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97F9D">
              <w:rPr>
                <w:rFonts w:asciiTheme="majorBidi" w:hAnsiTheme="majorBidi" w:cstheme="majorBidi"/>
                <w:sz w:val="24"/>
                <w:szCs w:val="24"/>
              </w:rPr>
              <w:t>Specific goals for the course</w:t>
            </w:r>
          </w:p>
        </w:tc>
      </w:tr>
      <w:tr w:rsidR="007921A4" w:rsidRPr="001A1E49" w14:paraId="0BC6F942" w14:textId="7DE0040D" w:rsidTr="00710B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3" w:type="dxa"/>
            <w:tcBorders>
              <w:right w:val="single" w:sz="12" w:space="0" w:color="EB701D"/>
            </w:tcBorders>
            <w:shd w:val="clear" w:color="auto" w:fill="auto"/>
            <w:vAlign w:val="center"/>
          </w:tcPr>
          <w:p w14:paraId="76BF3B18" w14:textId="77777777" w:rsidR="004A48B3" w:rsidRPr="004A48B3" w:rsidRDefault="004A48B3" w:rsidP="004A48B3">
            <w:pPr>
              <w:spacing w:line="276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4A48B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ourse Learning Outcomes </w:t>
            </w:r>
          </w:p>
          <w:p w14:paraId="360F80A5" w14:textId="62CFDA1D" w:rsidR="007921A4" w:rsidRPr="001A1E49" w:rsidRDefault="004A48B3" w:rsidP="004A48B3">
            <w:pPr>
              <w:spacing w:line="276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4A48B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(CLOs) </w:t>
            </w:r>
          </w:p>
        </w:tc>
        <w:tc>
          <w:tcPr>
            <w:tcW w:w="8697" w:type="dxa"/>
            <w:gridSpan w:val="4"/>
            <w:tcBorders>
              <w:left w:val="single" w:sz="12" w:space="0" w:color="EB701D"/>
            </w:tcBorders>
            <w:shd w:val="clear" w:color="auto" w:fill="auto"/>
            <w:vAlign w:val="center"/>
          </w:tcPr>
          <w:p w14:paraId="16085E3C" w14:textId="16B26044" w:rsidR="007921A4" w:rsidRPr="00E1257D" w:rsidRDefault="007921A4" w:rsidP="00E1257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A48B3" w:rsidRPr="001A1E49" w14:paraId="475D356A" w14:textId="77777777" w:rsidTr="00710B9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3" w:type="dxa"/>
            <w:tcBorders>
              <w:right w:val="single" w:sz="12" w:space="0" w:color="EB701D"/>
            </w:tcBorders>
            <w:shd w:val="clear" w:color="auto" w:fill="auto"/>
            <w:vAlign w:val="center"/>
          </w:tcPr>
          <w:p w14:paraId="6BB49248" w14:textId="6D48A4EA" w:rsidR="004A48B3" w:rsidRPr="004A48B3" w:rsidRDefault="004A48B3" w:rsidP="004A48B3">
            <w:pPr>
              <w:spacing w:line="276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4A48B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Student outcomes that addressed by the course </w:t>
            </w:r>
          </w:p>
        </w:tc>
        <w:tc>
          <w:tcPr>
            <w:tcW w:w="8697" w:type="dxa"/>
            <w:gridSpan w:val="4"/>
            <w:tcBorders>
              <w:left w:val="single" w:sz="12" w:space="0" w:color="EB701D"/>
            </w:tcBorders>
            <w:shd w:val="clear" w:color="auto" w:fill="auto"/>
          </w:tcPr>
          <w:p w14:paraId="095CC779" w14:textId="3EE3DB77" w:rsidR="00E1257D" w:rsidRPr="00406361" w:rsidRDefault="00E1257D" w:rsidP="00E1257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4A48B3" w:rsidRPr="001A1E49" w14:paraId="68931146" w14:textId="77777777" w:rsidTr="001A1E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10" w:type="dxa"/>
            <w:gridSpan w:val="5"/>
            <w:shd w:val="clear" w:color="auto" w:fill="auto"/>
            <w:vAlign w:val="center"/>
          </w:tcPr>
          <w:p w14:paraId="447F7407" w14:textId="7ACA1CBD" w:rsidR="004A48B3" w:rsidRPr="00397F9D" w:rsidRDefault="004A48B3" w:rsidP="004A48B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opics to be covered</w:t>
            </w:r>
          </w:p>
        </w:tc>
      </w:tr>
      <w:tr w:rsidR="004A48B3" w:rsidRPr="001A1E49" w14:paraId="175BD23F" w14:textId="5D5B7E5B" w:rsidTr="002B2EE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0" w:type="dxa"/>
            <w:gridSpan w:val="4"/>
            <w:shd w:val="clear" w:color="auto" w:fill="auto"/>
            <w:vAlign w:val="center"/>
          </w:tcPr>
          <w:p w14:paraId="4A5E1BC3" w14:textId="5B222526" w:rsidR="004A48B3" w:rsidRPr="00397F9D" w:rsidRDefault="004A48B3" w:rsidP="004A48B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opic</w:t>
            </w:r>
            <w:r w:rsidR="006A75D3">
              <w:rPr>
                <w:rFonts w:asciiTheme="majorBidi" w:hAnsiTheme="majorBidi" w:cstheme="majorBidi"/>
                <w:sz w:val="24"/>
                <w:szCs w:val="24"/>
              </w:rPr>
              <w:t xml:space="preserve"> covered during Lectur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A0B53FC" w14:textId="35843EAC" w:rsidR="004A48B3" w:rsidRPr="00397F9D" w:rsidRDefault="004A48B3" w:rsidP="004A48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umber of weeks</w:t>
            </w:r>
          </w:p>
        </w:tc>
      </w:tr>
      <w:tr w:rsidR="00DB21E7" w:rsidRPr="001A1E49" w14:paraId="1D9F3D0A" w14:textId="77777777" w:rsidTr="00E470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0" w:type="dxa"/>
            <w:gridSpan w:val="4"/>
            <w:shd w:val="clear" w:color="auto" w:fill="auto"/>
          </w:tcPr>
          <w:p w14:paraId="47861D2B" w14:textId="3EBEA1E8" w:rsidR="00DB21E7" w:rsidRPr="000610EF" w:rsidRDefault="00DB21E7" w:rsidP="006548C8">
            <w:pPr>
              <w:rPr>
                <w:rFonts w:asciiTheme="majorBidi" w:hAnsiTheme="majorBidi" w:cstheme="majorBidi"/>
                <w:b w:val="0"/>
                <w:sz w:val="24"/>
                <w:szCs w:val="24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7F19D8CD" w14:textId="288CDB1D" w:rsidR="00DB21E7" w:rsidRPr="000807AD" w:rsidRDefault="00DB21E7" w:rsidP="00DB2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DB21E7" w:rsidRPr="001A1E49" w14:paraId="5FB1FCF0" w14:textId="77777777" w:rsidTr="00E4705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0" w:type="dxa"/>
            <w:gridSpan w:val="4"/>
            <w:shd w:val="clear" w:color="auto" w:fill="auto"/>
          </w:tcPr>
          <w:p w14:paraId="23170870" w14:textId="2978872C" w:rsidR="00DB21E7" w:rsidRPr="001154EE" w:rsidRDefault="00DB21E7" w:rsidP="006548C8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45AB8249" w14:textId="325607DD" w:rsidR="00DB21E7" w:rsidRPr="000807AD" w:rsidRDefault="00DB21E7" w:rsidP="00DB2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DB21E7" w:rsidRPr="001A1E49" w14:paraId="0359AE71" w14:textId="77777777" w:rsidTr="00E470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0" w:type="dxa"/>
            <w:gridSpan w:val="4"/>
            <w:shd w:val="clear" w:color="auto" w:fill="auto"/>
          </w:tcPr>
          <w:p w14:paraId="69602D52" w14:textId="15FC7719" w:rsidR="00DB21E7" w:rsidRPr="000610EF" w:rsidRDefault="00DB21E7" w:rsidP="006548C8">
            <w:pPr>
              <w:rPr>
                <w:rFonts w:asciiTheme="majorBidi" w:hAnsiTheme="majorBidi" w:cstheme="majorBidi"/>
                <w:b w:val="0"/>
                <w:sz w:val="24"/>
                <w:szCs w:val="24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29B79847" w14:textId="0FE66D51" w:rsidR="00DB21E7" w:rsidRPr="000807AD" w:rsidRDefault="00DB21E7" w:rsidP="00DB2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DB21E7" w:rsidRPr="001A1E49" w14:paraId="644488D1" w14:textId="77777777" w:rsidTr="00E4705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0" w:type="dxa"/>
            <w:gridSpan w:val="4"/>
            <w:shd w:val="clear" w:color="auto" w:fill="auto"/>
          </w:tcPr>
          <w:p w14:paraId="22D452BF" w14:textId="5266A9BF" w:rsidR="00DB21E7" w:rsidRPr="000610EF" w:rsidRDefault="00DB21E7" w:rsidP="006548C8">
            <w:pPr>
              <w:rPr>
                <w:rFonts w:asciiTheme="majorBidi" w:hAnsiTheme="majorBidi" w:cstheme="majorBidi"/>
                <w:b w:val="0"/>
                <w:sz w:val="24"/>
                <w:szCs w:val="24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467727F4" w14:textId="1171B62D" w:rsidR="00DB21E7" w:rsidRPr="000807AD" w:rsidRDefault="00DB21E7" w:rsidP="00DB2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DB21E7" w:rsidRPr="001A1E49" w14:paraId="488EFCF6" w14:textId="77777777" w:rsidTr="00E470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0" w:type="dxa"/>
            <w:gridSpan w:val="4"/>
            <w:shd w:val="clear" w:color="auto" w:fill="auto"/>
          </w:tcPr>
          <w:p w14:paraId="0CBC444D" w14:textId="39225EB6" w:rsidR="00DB21E7" w:rsidRPr="00DF13B4" w:rsidRDefault="00DB21E7" w:rsidP="006548C8">
            <w:pPr>
              <w:rPr>
                <w:rFonts w:asciiTheme="majorBidi" w:hAnsiTheme="majorBidi" w:cstheme="majorBidi"/>
                <w:b w:val="0"/>
                <w:sz w:val="24"/>
                <w:szCs w:val="24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2D950289" w14:textId="478AF694" w:rsidR="00DB21E7" w:rsidRPr="000807AD" w:rsidRDefault="00DB21E7" w:rsidP="00DB2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DB21E7" w:rsidRPr="001A1E49" w14:paraId="7D1558BA" w14:textId="77777777" w:rsidTr="00E4705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0" w:type="dxa"/>
            <w:gridSpan w:val="4"/>
            <w:shd w:val="clear" w:color="auto" w:fill="auto"/>
          </w:tcPr>
          <w:p w14:paraId="662F878A" w14:textId="4B30B4A2" w:rsidR="00DB21E7" w:rsidRPr="00095C3D" w:rsidRDefault="00DB21E7" w:rsidP="006548C8">
            <w:pPr>
              <w:rPr>
                <w:rFonts w:asciiTheme="majorBidi" w:hAnsiTheme="majorBidi" w:cstheme="majorBidi"/>
                <w:b w:val="0"/>
                <w:sz w:val="24"/>
                <w:szCs w:val="24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486F9E36" w14:textId="769848E0" w:rsidR="00DB21E7" w:rsidRPr="000807AD" w:rsidRDefault="00DB21E7" w:rsidP="00DB2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DB21E7" w:rsidRPr="001A1E49" w14:paraId="07D246A0" w14:textId="77777777" w:rsidTr="00E470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0" w:type="dxa"/>
            <w:gridSpan w:val="4"/>
            <w:shd w:val="clear" w:color="auto" w:fill="auto"/>
          </w:tcPr>
          <w:p w14:paraId="280EBD10" w14:textId="4360192A" w:rsidR="00DB21E7" w:rsidRPr="003D62E8" w:rsidRDefault="00DB21E7" w:rsidP="006548C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5877D279" w14:textId="268E7D0D" w:rsidR="00DB21E7" w:rsidRDefault="00DB21E7" w:rsidP="00DB2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DB21E7" w:rsidRPr="001A1E49" w14:paraId="5B02F0C7" w14:textId="77777777" w:rsidTr="00E4705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0" w:type="dxa"/>
            <w:gridSpan w:val="4"/>
            <w:shd w:val="clear" w:color="auto" w:fill="auto"/>
          </w:tcPr>
          <w:p w14:paraId="0FEC771E" w14:textId="481B2660" w:rsidR="00DB21E7" w:rsidRPr="003D62E8" w:rsidRDefault="00DB21E7" w:rsidP="006548C8">
            <w:pPr>
              <w:rPr>
                <w:rFonts w:asciiTheme="majorBidi" w:hAnsiTheme="majorBidi" w:cstheme="majorBidi"/>
                <w:b w:val="0"/>
                <w:sz w:val="24"/>
                <w:szCs w:val="24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7DA26B7F" w14:textId="58B237FF" w:rsidR="00DB21E7" w:rsidRPr="000807AD" w:rsidRDefault="00DB21E7" w:rsidP="00DB2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DB21E7" w:rsidRPr="001A1E49" w14:paraId="133E2988" w14:textId="77777777" w:rsidTr="00E470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0" w:type="dxa"/>
            <w:gridSpan w:val="4"/>
            <w:shd w:val="clear" w:color="auto" w:fill="auto"/>
          </w:tcPr>
          <w:p w14:paraId="60E73AB9" w14:textId="014E206A" w:rsidR="00DB21E7" w:rsidRDefault="00DB21E7" w:rsidP="006548C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21C4BAC7" w14:textId="549C0A90" w:rsidR="00DB21E7" w:rsidRDefault="00DB21E7" w:rsidP="00DB2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DB21E7" w:rsidRPr="001A1E49" w14:paraId="7858D0DE" w14:textId="77777777" w:rsidTr="00E4705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0" w:type="dxa"/>
            <w:gridSpan w:val="4"/>
            <w:shd w:val="clear" w:color="auto" w:fill="auto"/>
          </w:tcPr>
          <w:p w14:paraId="67A6E482" w14:textId="47D4C8C5" w:rsidR="00DB21E7" w:rsidRDefault="00DB21E7" w:rsidP="006548C8"/>
        </w:tc>
        <w:tc>
          <w:tcPr>
            <w:tcW w:w="2790" w:type="dxa"/>
            <w:shd w:val="clear" w:color="auto" w:fill="auto"/>
            <w:vAlign w:val="center"/>
          </w:tcPr>
          <w:p w14:paraId="0899337C" w14:textId="2D3E3DC7" w:rsidR="00DB21E7" w:rsidRDefault="00DB21E7" w:rsidP="00DB2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3D62E8" w:rsidRPr="001A1E49" w14:paraId="56BCDD75" w14:textId="77777777" w:rsidTr="005418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10" w:type="dxa"/>
            <w:gridSpan w:val="5"/>
            <w:tcBorders>
              <w:bottom w:val="single" w:sz="12" w:space="0" w:color="EB701D"/>
            </w:tcBorders>
            <w:shd w:val="clear" w:color="auto" w:fill="auto"/>
            <w:vAlign w:val="center"/>
          </w:tcPr>
          <w:p w14:paraId="7E993616" w14:textId="7EBA7FF3" w:rsidR="003D62E8" w:rsidRPr="007C419C" w:rsidRDefault="003D62E8" w:rsidP="004A48B3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chedule of Assessment Tasks for Students During the Semester</w:t>
            </w:r>
          </w:p>
        </w:tc>
      </w:tr>
      <w:tr w:rsidR="003D62E8" w:rsidRPr="001A1E49" w14:paraId="526843C1" w14:textId="77777777" w:rsidTr="007C41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20" w:type="dxa"/>
            <w:gridSpan w:val="3"/>
            <w:shd w:val="clear" w:color="auto" w:fill="auto"/>
            <w:vAlign w:val="center"/>
          </w:tcPr>
          <w:p w14:paraId="4BEA668D" w14:textId="1FDC74C3" w:rsidR="003D62E8" w:rsidRPr="006B4F26" w:rsidRDefault="003D62E8" w:rsidP="004A48B3">
            <w:pPr>
              <w:pStyle w:val="Default"/>
              <w:jc w:val="center"/>
              <w:rPr>
                <w:sz w:val="23"/>
                <w:szCs w:val="23"/>
              </w:rPr>
            </w:pPr>
            <w:r w:rsidRPr="006B4F26">
              <w:rPr>
                <w:sz w:val="23"/>
                <w:szCs w:val="23"/>
              </w:rPr>
              <w:t>Assessment task (i.e., essay, test, quizzes, group project, examination, speech, oral presentation, etc.)</w:t>
            </w:r>
          </w:p>
        </w:tc>
        <w:tc>
          <w:tcPr>
            <w:tcW w:w="1900" w:type="dxa"/>
            <w:shd w:val="clear" w:color="auto" w:fill="auto"/>
            <w:vAlign w:val="center"/>
          </w:tcPr>
          <w:p w14:paraId="7A6D1CC4" w14:textId="7A6D8650" w:rsidR="003D62E8" w:rsidRPr="006B4F26" w:rsidRDefault="003D62E8" w:rsidP="004A48B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3"/>
                <w:szCs w:val="23"/>
              </w:rPr>
            </w:pPr>
            <w:r w:rsidRPr="006B4F26">
              <w:rPr>
                <w:b/>
                <w:bCs/>
                <w:sz w:val="23"/>
                <w:szCs w:val="23"/>
              </w:rPr>
              <w:t>Week du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6F57A79" w14:textId="1F909F72" w:rsidR="003D62E8" w:rsidRPr="006B4F26" w:rsidRDefault="003D62E8" w:rsidP="004A48B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B4F26">
              <w:rPr>
                <w:rFonts w:asciiTheme="majorBidi" w:hAnsiTheme="majorBidi" w:cstheme="majorBidi"/>
                <w:b/>
                <w:bCs/>
              </w:rPr>
              <w:t>Proportion of Total Assessment</w:t>
            </w:r>
          </w:p>
        </w:tc>
      </w:tr>
      <w:tr w:rsidR="00A04552" w:rsidRPr="001A1E49" w14:paraId="5CB45800" w14:textId="77777777" w:rsidTr="007C41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20" w:type="dxa"/>
            <w:gridSpan w:val="3"/>
            <w:shd w:val="clear" w:color="auto" w:fill="auto"/>
            <w:vAlign w:val="center"/>
          </w:tcPr>
          <w:p w14:paraId="4C2B617B" w14:textId="2449F5CC" w:rsidR="00A04552" w:rsidRPr="0054181C" w:rsidRDefault="00A04552" w:rsidP="00366C9B">
            <w:pPr>
              <w:pStyle w:val="Default"/>
              <w:rPr>
                <w:b w:val="0"/>
                <w:bCs w:val="0"/>
                <w:sz w:val="23"/>
                <w:szCs w:val="23"/>
              </w:rPr>
            </w:pPr>
            <w:r w:rsidRPr="0054181C">
              <w:rPr>
                <w:b w:val="0"/>
                <w:bCs w:val="0"/>
                <w:sz w:val="23"/>
                <w:szCs w:val="23"/>
              </w:rPr>
              <w:t>Ho</w:t>
            </w:r>
            <w:r>
              <w:rPr>
                <w:b w:val="0"/>
                <w:bCs w:val="0"/>
                <w:sz w:val="23"/>
                <w:szCs w:val="23"/>
              </w:rPr>
              <w:t>mework</w:t>
            </w:r>
            <w:r w:rsidR="00366C9B">
              <w:rPr>
                <w:b w:val="0"/>
                <w:bCs w:val="0"/>
                <w:sz w:val="23"/>
                <w:szCs w:val="23"/>
              </w:rPr>
              <w:t>+Classwork+ Participation</w:t>
            </w:r>
          </w:p>
        </w:tc>
        <w:tc>
          <w:tcPr>
            <w:tcW w:w="1900" w:type="dxa"/>
            <w:shd w:val="clear" w:color="auto" w:fill="auto"/>
            <w:vAlign w:val="center"/>
          </w:tcPr>
          <w:p w14:paraId="37479974" w14:textId="75F992F1" w:rsidR="00A04552" w:rsidRPr="0054181C" w:rsidRDefault="00A04552" w:rsidP="00A04552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50D6D4F3" w14:textId="3A374908" w:rsidR="00A04552" w:rsidRPr="0054181C" w:rsidRDefault="00A04552" w:rsidP="00A04552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  <w:tr w:rsidR="00A04552" w:rsidRPr="001A1E49" w14:paraId="0B2FAC6A" w14:textId="77777777" w:rsidTr="007C41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20" w:type="dxa"/>
            <w:gridSpan w:val="3"/>
            <w:shd w:val="clear" w:color="auto" w:fill="auto"/>
            <w:vAlign w:val="center"/>
          </w:tcPr>
          <w:p w14:paraId="47D2C067" w14:textId="08393984" w:rsidR="00A04552" w:rsidRPr="006B4F26" w:rsidRDefault="00A04552" w:rsidP="00A04552">
            <w:pPr>
              <w:pStyle w:val="Default"/>
              <w:rPr>
                <w:b w:val="0"/>
                <w:bCs w:val="0"/>
                <w:sz w:val="23"/>
                <w:szCs w:val="23"/>
              </w:rPr>
            </w:pPr>
            <w:r w:rsidRPr="006B4F26">
              <w:rPr>
                <w:b w:val="0"/>
                <w:bCs w:val="0"/>
                <w:sz w:val="23"/>
                <w:szCs w:val="23"/>
              </w:rPr>
              <w:t xml:space="preserve">Quizzes </w:t>
            </w:r>
          </w:p>
        </w:tc>
        <w:tc>
          <w:tcPr>
            <w:tcW w:w="1900" w:type="dxa"/>
            <w:shd w:val="clear" w:color="auto" w:fill="auto"/>
            <w:vAlign w:val="center"/>
          </w:tcPr>
          <w:p w14:paraId="7B2C0E59" w14:textId="14499D3E" w:rsidR="00A04552" w:rsidRDefault="00A04552" w:rsidP="00A04552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642F71DA" w14:textId="02871BFE" w:rsidR="00A04552" w:rsidRDefault="00A04552" w:rsidP="00A04552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  <w:tr w:rsidR="003D62E8" w:rsidRPr="001A1E49" w14:paraId="384FD464" w14:textId="77777777" w:rsidTr="007C41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20" w:type="dxa"/>
            <w:gridSpan w:val="3"/>
            <w:shd w:val="clear" w:color="auto" w:fill="auto"/>
            <w:vAlign w:val="center"/>
          </w:tcPr>
          <w:p w14:paraId="17BF05F2" w14:textId="06116B96" w:rsidR="003D62E8" w:rsidRPr="006B4F26" w:rsidRDefault="003D62E8" w:rsidP="00DF6167">
            <w:pPr>
              <w:pStyle w:val="Default"/>
              <w:rPr>
                <w:b w:val="0"/>
                <w:bCs w:val="0"/>
                <w:sz w:val="23"/>
                <w:szCs w:val="23"/>
              </w:rPr>
            </w:pPr>
            <w:r w:rsidRPr="006B4F26">
              <w:rPr>
                <w:b w:val="0"/>
                <w:bCs w:val="0"/>
                <w:sz w:val="23"/>
                <w:szCs w:val="23"/>
              </w:rPr>
              <w:t>Midterm-exam I</w:t>
            </w:r>
          </w:p>
        </w:tc>
        <w:tc>
          <w:tcPr>
            <w:tcW w:w="1900" w:type="dxa"/>
            <w:shd w:val="clear" w:color="auto" w:fill="auto"/>
            <w:vAlign w:val="center"/>
          </w:tcPr>
          <w:p w14:paraId="1653E47E" w14:textId="20B28552" w:rsidR="003D62E8" w:rsidRDefault="003D62E8" w:rsidP="00184DFB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2B716581" w14:textId="67220F51" w:rsidR="003D62E8" w:rsidRDefault="003D62E8" w:rsidP="004A48B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  <w:tr w:rsidR="003D62E8" w:rsidRPr="001A1E49" w14:paraId="227163A9" w14:textId="77777777" w:rsidTr="007C41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20" w:type="dxa"/>
            <w:gridSpan w:val="3"/>
            <w:shd w:val="clear" w:color="auto" w:fill="auto"/>
            <w:vAlign w:val="center"/>
          </w:tcPr>
          <w:p w14:paraId="040B9F77" w14:textId="65591D9A" w:rsidR="003D62E8" w:rsidRPr="006B4F26" w:rsidRDefault="003D62E8" w:rsidP="00DF6167">
            <w:pPr>
              <w:pStyle w:val="Default"/>
              <w:rPr>
                <w:b w:val="0"/>
                <w:bCs w:val="0"/>
                <w:sz w:val="23"/>
                <w:szCs w:val="23"/>
              </w:rPr>
            </w:pPr>
            <w:r w:rsidRPr="006B4F26">
              <w:rPr>
                <w:b w:val="0"/>
                <w:bCs w:val="0"/>
                <w:sz w:val="23"/>
                <w:szCs w:val="23"/>
              </w:rPr>
              <w:lastRenderedPageBreak/>
              <w:t>Midterm-exam II</w:t>
            </w:r>
          </w:p>
        </w:tc>
        <w:tc>
          <w:tcPr>
            <w:tcW w:w="1900" w:type="dxa"/>
            <w:shd w:val="clear" w:color="auto" w:fill="auto"/>
            <w:vAlign w:val="center"/>
          </w:tcPr>
          <w:p w14:paraId="4CF14723" w14:textId="7C2ACAC4" w:rsidR="003D62E8" w:rsidRDefault="003D62E8" w:rsidP="00366C9B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5F42D850" w14:textId="14041874" w:rsidR="003D62E8" w:rsidRDefault="003D62E8" w:rsidP="004A48B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  <w:tr w:rsidR="003D62E8" w:rsidRPr="001A1E49" w14:paraId="0642B247" w14:textId="77777777" w:rsidTr="007C41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20" w:type="dxa"/>
            <w:gridSpan w:val="3"/>
            <w:shd w:val="clear" w:color="auto" w:fill="auto"/>
            <w:vAlign w:val="center"/>
          </w:tcPr>
          <w:p w14:paraId="157681A1" w14:textId="301AC101" w:rsidR="003D62E8" w:rsidRPr="006B4F26" w:rsidRDefault="00366C9B" w:rsidP="00DF6167">
            <w:pPr>
              <w:pStyle w:val="Default"/>
              <w:rPr>
                <w:b w:val="0"/>
                <w:bCs w:val="0"/>
                <w:sz w:val="23"/>
                <w:szCs w:val="23"/>
              </w:rPr>
            </w:pPr>
            <w:r w:rsidRPr="00366C9B">
              <w:rPr>
                <w:b w:val="0"/>
                <w:bCs w:val="0"/>
                <w:sz w:val="23"/>
                <w:szCs w:val="23"/>
              </w:rPr>
              <w:t>Report and Oral Presentation</w:t>
            </w:r>
          </w:p>
        </w:tc>
        <w:tc>
          <w:tcPr>
            <w:tcW w:w="1900" w:type="dxa"/>
            <w:shd w:val="clear" w:color="auto" w:fill="auto"/>
            <w:vAlign w:val="center"/>
          </w:tcPr>
          <w:p w14:paraId="7E57A86B" w14:textId="0DABEC16" w:rsidR="003D62E8" w:rsidRDefault="003D62E8" w:rsidP="004A48B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03E51426" w14:textId="10B1BCFD" w:rsidR="003D62E8" w:rsidRDefault="003D62E8" w:rsidP="004A48B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  <w:tr w:rsidR="003D62E8" w:rsidRPr="001A1E49" w14:paraId="59EB90F4" w14:textId="77777777" w:rsidTr="007C41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20" w:type="dxa"/>
            <w:gridSpan w:val="3"/>
            <w:shd w:val="clear" w:color="auto" w:fill="auto"/>
            <w:vAlign w:val="center"/>
          </w:tcPr>
          <w:p w14:paraId="6C5DB4E5" w14:textId="1B912AD8" w:rsidR="003D62E8" w:rsidRPr="00DF6167" w:rsidRDefault="003D62E8" w:rsidP="00DF6167">
            <w:pPr>
              <w:pStyle w:val="Default"/>
              <w:rPr>
                <w:b w:val="0"/>
                <w:sz w:val="23"/>
                <w:szCs w:val="23"/>
              </w:rPr>
            </w:pPr>
            <w:r w:rsidRPr="00DF6167">
              <w:rPr>
                <w:b w:val="0"/>
                <w:sz w:val="23"/>
                <w:szCs w:val="23"/>
              </w:rPr>
              <w:t>Final Exam</w:t>
            </w:r>
          </w:p>
        </w:tc>
        <w:tc>
          <w:tcPr>
            <w:tcW w:w="1900" w:type="dxa"/>
            <w:shd w:val="clear" w:color="auto" w:fill="auto"/>
            <w:vAlign w:val="center"/>
          </w:tcPr>
          <w:p w14:paraId="61F1A43C" w14:textId="0EE0C6AC" w:rsidR="003D62E8" w:rsidRDefault="003D62E8" w:rsidP="00903F0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0E367322" w14:textId="178CC7FC" w:rsidR="003D62E8" w:rsidRDefault="003D62E8" w:rsidP="004A48B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</w:tbl>
    <w:p w14:paraId="374BB192" w14:textId="6C96825E" w:rsidR="00653790" w:rsidRDefault="00653790" w:rsidP="00653790">
      <w:pPr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Style w:val="LightList-Accent6"/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84"/>
        <w:gridCol w:w="1154"/>
        <w:gridCol w:w="1170"/>
        <w:gridCol w:w="1260"/>
        <w:gridCol w:w="1350"/>
        <w:gridCol w:w="1170"/>
        <w:gridCol w:w="1120"/>
        <w:gridCol w:w="992"/>
      </w:tblGrid>
      <w:tr w:rsidR="00416ED2" w14:paraId="36D7A8FD" w14:textId="77777777" w:rsidTr="00A148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3BFB6828" w14:textId="77777777" w:rsidR="00416ED2" w:rsidRDefault="00416ED2" w:rsidP="00AE4359">
            <w:pPr>
              <w:pStyle w:val="TableParagraph"/>
              <w:spacing w:line="219" w:lineRule="exact"/>
              <w:jc w:val="center"/>
              <w:rPr>
                <w:b w:val="0"/>
                <w:color w:val="002060"/>
                <w:sz w:val="20"/>
              </w:rPr>
            </w:pPr>
            <w:r>
              <w:rPr>
                <w:color w:val="002060"/>
                <w:sz w:val="20"/>
              </w:rPr>
              <w:t>CLO-SO Map</w:t>
            </w:r>
          </w:p>
        </w:tc>
      </w:tr>
      <w:tr w:rsidR="00416ED2" w14:paraId="77F39478" w14:textId="77777777" w:rsidTr="00113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ABF51" w14:textId="77777777" w:rsidR="00416ED2" w:rsidRDefault="00416ED2">
            <w:pPr>
              <w:pStyle w:val="TableParagraph"/>
              <w:spacing w:line="219" w:lineRule="exact"/>
              <w:ind w:left="252" w:right="239"/>
              <w:jc w:val="center"/>
              <w:rPr>
                <w:b w:val="0"/>
                <w:color w:val="002060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2BE4" w14:textId="3F9739C8" w:rsidR="00416ED2" w:rsidRDefault="00113815" w:rsidP="00113815">
            <w:pPr>
              <w:pStyle w:val="TableParagraph"/>
              <w:spacing w:line="219" w:lineRule="exact"/>
              <w:ind w:left="15"/>
              <w:jc w:val="center"/>
              <w:rPr>
                <w:b/>
                <w:color w:val="002060"/>
                <w:sz w:val="20"/>
              </w:rPr>
            </w:pPr>
            <w:r>
              <w:rPr>
                <w:b/>
                <w:color w:val="002060"/>
                <w:sz w:val="20"/>
              </w:rPr>
              <w:t xml:space="preserve">SO </w:t>
            </w:r>
            <w:r w:rsidR="00416ED2">
              <w:rPr>
                <w:b/>
                <w:color w:val="002060"/>
                <w:sz w:val="20"/>
              </w:rPr>
              <w:t>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29CC5" w14:textId="2FA396C0" w:rsidR="00416ED2" w:rsidRDefault="00113815" w:rsidP="00113815">
            <w:pPr>
              <w:pStyle w:val="TableParagraph"/>
              <w:spacing w:line="219" w:lineRule="exact"/>
              <w:ind w:left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2060"/>
                <w:sz w:val="20"/>
              </w:rPr>
            </w:pPr>
            <w:r>
              <w:rPr>
                <w:b/>
                <w:color w:val="002060"/>
                <w:sz w:val="20"/>
              </w:rPr>
              <w:t xml:space="preserve">SO </w:t>
            </w:r>
            <w:r w:rsidR="00416ED2">
              <w:rPr>
                <w:b/>
                <w:color w:val="002060"/>
                <w:sz w:val="20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534B1" w14:textId="186E920F" w:rsidR="00416ED2" w:rsidRDefault="00113815" w:rsidP="00113815">
            <w:pPr>
              <w:pStyle w:val="TableParagraph"/>
              <w:spacing w:line="219" w:lineRule="exact"/>
              <w:ind w:left="15"/>
              <w:jc w:val="center"/>
              <w:rPr>
                <w:b/>
                <w:color w:val="002060"/>
                <w:sz w:val="20"/>
              </w:rPr>
            </w:pPr>
            <w:r>
              <w:rPr>
                <w:b/>
                <w:color w:val="002060"/>
                <w:sz w:val="20"/>
              </w:rPr>
              <w:t xml:space="preserve">SO </w:t>
            </w:r>
            <w:r w:rsidR="00416ED2">
              <w:rPr>
                <w:b/>
                <w:color w:val="002060"/>
                <w:sz w:val="20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33F59" w14:textId="750D99F1" w:rsidR="00416ED2" w:rsidRDefault="00113815" w:rsidP="00AE4359">
            <w:pPr>
              <w:pStyle w:val="TableParagraph"/>
              <w:tabs>
                <w:tab w:val="left" w:pos="1062"/>
                <w:tab w:val="left" w:pos="1134"/>
              </w:tabs>
              <w:spacing w:line="219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2060"/>
                <w:sz w:val="20"/>
              </w:rPr>
            </w:pPr>
            <w:r>
              <w:rPr>
                <w:b/>
                <w:color w:val="002060"/>
                <w:sz w:val="20"/>
              </w:rPr>
              <w:t xml:space="preserve">SO </w:t>
            </w:r>
            <w:r w:rsidR="00416ED2">
              <w:rPr>
                <w:b/>
                <w:color w:val="002060"/>
                <w:sz w:val="20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1F308" w14:textId="7D051D6F" w:rsidR="00416ED2" w:rsidRDefault="00113815" w:rsidP="00AE4359">
            <w:pPr>
              <w:pStyle w:val="TableParagraph"/>
              <w:spacing w:line="219" w:lineRule="exact"/>
              <w:jc w:val="center"/>
              <w:rPr>
                <w:b/>
                <w:color w:val="002060"/>
                <w:sz w:val="20"/>
              </w:rPr>
            </w:pPr>
            <w:r>
              <w:rPr>
                <w:b/>
                <w:color w:val="002060"/>
                <w:sz w:val="20"/>
              </w:rPr>
              <w:t xml:space="preserve">SO </w:t>
            </w:r>
            <w:r w:rsidR="00416ED2">
              <w:rPr>
                <w:b/>
                <w:color w:val="002060"/>
                <w:sz w:val="20"/>
              </w:rPr>
              <w:t>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52823" w14:textId="6216518D" w:rsidR="00416ED2" w:rsidRDefault="00113815" w:rsidP="00113815">
            <w:pPr>
              <w:pStyle w:val="TableParagraph"/>
              <w:spacing w:line="219" w:lineRule="exact"/>
              <w:ind w:left="1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2060"/>
                <w:sz w:val="20"/>
              </w:rPr>
            </w:pPr>
            <w:r>
              <w:rPr>
                <w:b/>
                <w:color w:val="002060"/>
                <w:sz w:val="20"/>
              </w:rPr>
              <w:t xml:space="preserve">SO </w:t>
            </w:r>
            <w:r w:rsidR="00416ED2">
              <w:rPr>
                <w:b/>
                <w:color w:val="002060"/>
                <w:sz w:val="20"/>
              </w:rPr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1A354" w14:textId="50B47C02" w:rsidR="00416ED2" w:rsidRDefault="00113815" w:rsidP="00113815">
            <w:pPr>
              <w:pStyle w:val="TableParagraph"/>
              <w:spacing w:line="219" w:lineRule="exact"/>
              <w:ind w:left="18"/>
              <w:jc w:val="center"/>
              <w:rPr>
                <w:bCs w:val="0"/>
                <w:color w:val="002060"/>
                <w:sz w:val="20"/>
              </w:rPr>
            </w:pPr>
            <w:r>
              <w:rPr>
                <w:bCs w:val="0"/>
                <w:color w:val="002060"/>
                <w:sz w:val="20"/>
              </w:rPr>
              <w:t xml:space="preserve">SO </w:t>
            </w:r>
            <w:r w:rsidR="00416ED2">
              <w:rPr>
                <w:bCs w:val="0"/>
                <w:color w:val="002060"/>
                <w:sz w:val="20"/>
              </w:rPr>
              <w:t>7</w:t>
            </w:r>
          </w:p>
        </w:tc>
      </w:tr>
      <w:tr w:rsidR="0063110C" w14:paraId="215A571E" w14:textId="77777777" w:rsidTr="00113815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3C052" w14:textId="77777777" w:rsidR="0063110C" w:rsidRDefault="0063110C" w:rsidP="0063110C">
            <w:pPr>
              <w:pStyle w:val="TableParagraph"/>
              <w:spacing w:line="219" w:lineRule="exact"/>
              <w:ind w:left="252" w:right="236"/>
              <w:jc w:val="center"/>
              <w:rPr>
                <w:b w:val="0"/>
                <w:color w:val="002060"/>
                <w:sz w:val="20"/>
              </w:rPr>
            </w:pPr>
            <w:r>
              <w:rPr>
                <w:color w:val="002060"/>
                <w:sz w:val="20"/>
              </w:rPr>
              <w:t>CLO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5E606" w14:textId="20C430C3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rPr>
                <w:color w:val="002060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6505" w14:textId="0882388E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E5FF0" w14:textId="2653D4CA" w:rsidR="0063110C" w:rsidRDefault="0063110C" w:rsidP="0063110C">
            <w:pPr>
              <w:pStyle w:val="TableParagraph"/>
              <w:spacing w:line="236" w:lineRule="exact"/>
              <w:ind w:left="14"/>
              <w:jc w:val="center"/>
              <w:rPr>
                <w:color w:val="00206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33C0C" w14:textId="57BA9882" w:rsidR="0063110C" w:rsidRDefault="0063110C" w:rsidP="0063110C">
            <w:pPr>
              <w:pStyle w:val="TableParagraph"/>
              <w:spacing w:line="236" w:lineRule="exact"/>
              <w:ind w:right="30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38B9A" w14:textId="77777777" w:rsidR="0063110C" w:rsidRDefault="0063110C" w:rsidP="0063110C">
            <w:pPr>
              <w:pStyle w:val="TableParagraph"/>
              <w:spacing w:line="236" w:lineRule="exact"/>
              <w:ind w:left="326"/>
              <w:jc w:val="center"/>
              <w:rPr>
                <w:color w:val="002060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F5482" w14:textId="77777777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D698" w14:textId="77777777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rPr>
                <w:color w:val="002060"/>
              </w:rPr>
            </w:pPr>
          </w:p>
        </w:tc>
      </w:tr>
      <w:tr w:rsidR="0063110C" w14:paraId="7E91FC9A" w14:textId="77777777" w:rsidTr="00113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CE1D5" w14:textId="77777777" w:rsidR="0063110C" w:rsidRDefault="0063110C" w:rsidP="0063110C">
            <w:pPr>
              <w:pStyle w:val="TableParagraph"/>
              <w:spacing w:line="219" w:lineRule="exact"/>
              <w:ind w:left="252" w:right="237"/>
              <w:jc w:val="center"/>
              <w:rPr>
                <w:b w:val="0"/>
                <w:color w:val="002060"/>
                <w:sz w:val="20"/>
              </w:rPr>
            </w:pPr>
            <w:r>
              <w:rPr>
                <w:color w:val="002060"/>
                <w:sz w:val="20"/>
              </w:rPr>
              <w:t>CLO 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06A3E" w14:textId="218F6469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rPr>
                <w:color w:val="002060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9966" w14:textId="65E50178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1C5D4" w14:textId="25576FA6" w:rsidR="0063110C" w:rsidRDefault="0063110C" w:rsidP="0063110C">
            <w:pPr>
              <w:pStyle w:val="TableParagraph"/>
              <w:spacing w:line="236" w:lineRule="exact"/>
              <w:ind w:left="14"/>
              <w:jc w:val="center"/>
              <w:rPr>
                <w:color w:val="00206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45D0" w14:textId="06C04594" w:rsidR="0063110C" w:rsidRDefault="0063110C" w:rsidP="0063110C">
            <w:pPr>
              <w:pStyle w:val="TableParagraph"/>
              <w:spacing w:line="236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F057" w14:textId="6D615B27" w:rsidR="0063110C" w:rsidRDefault="0063110C" w:rsidP="0063110C">
            <w:pPr>
              <w:pStyle w:val="TableParagraph"/>
              <w:spacing w:line="236" w:lineRule="exact"/>
              <w:ind w:left="326"/>
              <w:jc w:val="center"/>
              <w:rPr>
                <w:color w:val="002060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200C9" w14:textId="4D9B9D0E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50E49" w14:textId="77777777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rPr>
                <w:color w:val="002060"/>
              </w:rPr>
            </w:pPr>
          </w:p>
        </w:tc>
      </w:tr>
      <w:tr w:rsidR="0063110C" w14:paraId="280FD391" w14:textId="77777777" w:rsidTr="00113815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4AA57" w14:textId="77777777" w:rsidR="0063110C" w:rsidRDefault="0063110C" w:rsidP="0063110C">
            <w:pPr>
              <w:pStyle w:val="TableParagraph"/>
              <w:spacing w:line="219" w:lineRule="exact"/>
              <w:ind w:left="252" w:right="237"/>
              <w:jc w:val="center"/>
              <w:rPr>
                <w:b w:val="0"/>
                <w:color w:val="002060"/>
                <w:sz w:val="20"/>
              </w:rPr>
            </w:pPr>
            <w:r>
              <w:rPr>
                <w:color w:val="002060"/>
                <w:sz w:val="20"/>
              </w:rPr>
              <w:t>CLO 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791F6" w14:textId="150BD322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rPr>
                <w:color w:val="002060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779B6" w14:textId="77777777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511F6" w14:textId="00943A58" w:rsidR="0063110C" w:rsidRDefault="0063110C" w:rsidP="0063110C">
            <w:pPr>
              <w:pStyle w:val="TableParagraph"/>
              <w:spacing w:line="236" w:lineRule="exact"/>
              <w:ind w:left="14"/>
              <w:jc w:val="center"/>
              <w:rPr>
                <w:color w:val="00206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ED1DA" w14:textId="5EB27DE2" w:rsidR="0063110C" w:rsidRDefault="0063110C" w:rsidP="0063110C">
            <w:pPr>
              <w:pStyle w:val="TableParagraph"/>
              <w:spacing w:line="236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5569D" w14:textId="04341FBE" w:rsidR="0063110C" w:rsidRDefault="0063110C" w:rsidP="0063110C">
            <w:pPr>
              <w:pStyle w:val="TableParagraph"/>
              <w:spacing w:line="236" w:lineRule="exact"/>
              <w:ind w:left="326"/>
              <w:jc w:val="center"/>
              <w:rPr>
                <w:color w:val="002060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88447" w14:textId="77777777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756F6" w14:textId="77777777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rPr>
                <w:color w:val="002060"/>
              </w:rPr>
            </w:pPr>
          </w:p>
        </w:tc>
      </w:tr>
      <w:tr w:rsidR="0063110C" w14:paraId="1B0FB64F" w14:textId="77777777" w:rsidTr="00113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43500" w14:textId="77777777" w:rsidR="0063110C" w:rsidRDefault="0063110C" w:rsidP="0063110C">
            <w:pPr>
              <w:pStyle w:val="TableParagraph"/>
              <w:spacing w:line="219" w:lineRule="exact"/>
              <w:ind w:left="252" w:right="236"/>
              <w:jc w:val="center"/>
              <w:rPr>
                <w:b w:val="0"/>
                <w:color w:val="002060"/>
                <w:sz w:val="20"/>
              </w:rPr>
            </w:pPr>
            <w:r>
              <w:rPr>
                <w:color w:val="002060"/>
                <w:sz w:val="20"/>
              </w:rPr>
              <w:t>CLO 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1F3E1" w14:textId="0320BBF6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rPr>
                <w:color w:val="002060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BF08" w14:textId="01AF81AB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E5A8A" w14:textId="637F6882" w:rsidR="0063110C" w:rsidRDefault="0063110C" w:rsidP="0063110C">
            <w:pPr>
              <w:pStyle w:val="TableParagraph"/>
              <w:spacing w:line="236" w:lineRule="exact"/>
              <w:ind w:left="14"/>
              <w:jc w:val="center"/>
              <w:rPr>
                <w:color w:val="00206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48A8" w14:textId="76819008" w:rsidR="0063110C" w:rsidRDefault="0063110C" w:rsidP="0063110C">
            <w:pPr>
              <w:pStyle w:val="TableParagraph"/>
              <w:spacing w:line="236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43DC8" w14:textId="518F0361" w:rsidR="0063110C" w:rsidRDefault="0063110C" w:rsidP="0063110C">
            <w:pPr>
              <w:pStyle w:val="TableParagraph"/>
              <w:spacing w:line="236" w:lineRule="exact"/>
              <w:ind w:left="326"/>
              <w:jc w:val="center"/>
              <w:rPr>
                <w:color w:val="002060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2F8F3" w14:textId="77777777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4D34" w14:textId="77777777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rPr>
                <w:color w:val="002060"/>
              </w:rPr>
            </w:pPr>
          </w:p>
        </w:tc>
      </w:tr>
      <w:tr w:rsidR="0063110C" w14:paraId="6AAC2296" w14:textId="77777777" w:rsidTr="00113815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1B643" w14:textId="77777777" w:rsidR="0063110C" w:rsidRDefault="0063110C" w:rsidP="0063110C">
            <w:pPr>
              <w:pStyle w:val="TableParagraph"/>
              <w:spacing w:line="219" w:lineRule="exact"/>
              <w:ind w:left="252" w:right="237"/>
              <w:jc w:val="center"/>
              <w:rPr>
                <w:b w:val="0"/>
                <w:color w:val="002060"/>
                <w:sz w:val="20"/>
              </w:rPr>
            </w:pPr>
            <w:r>
              <w:rPr>
                <w:color w:val="002060"/>
                <w:sz w:val="20"/>
              </w:rPr>
              <w:t>CLO 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9FFB5" w14:textId="19D78398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rPr>
                <w:color w:val="002060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394A6" w14:textId="450E2715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A929A" w14:textId="5182587F" w:rsidR="0063110C" w:rsidRDefault="0063110C" w:rsidP="0063110C">
            <w:pPr>
              <w:pStyle w:val="TableParagraph"/>
              <w:spacing w:line="236" w:lineRule="exact"/>
              <w:ind w:left="14"/>
              <w:jc w:val="center"/>
              <w:rPr>
                <w:color w:val="00206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6DFCE" w14:textId="1982FF21" w:rsidR="0063110C" w:rsidRDefault="0063110C" w:rsidP="0063110C">
            <w:pPr>
              <w:pStyle w:val="TableParagraph"/>
              <w:spacing w:line="236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4D513" w14:textId="29D928C2" w:rsidR="0063110C" w:rsidRDefault="0063110C" w:rsidP="0063110C">
            <w:pPr>
              <w:pStyle w:val="TableParagraph"/>
              <w:spacing w:line="236" w:lineRule="exact"/>
              <w:ind w:left="326"/>
              <w:jc w:val="center"/>
              <w:rPr>
                <w:color w:val="002060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F21AD" w14:textId="77777777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BD9B8" w14:textId="77777777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rPr>
                <w:color w:val="002060"/>
              </w:rPr>
            </w:pPr>
          </w:p>
        </w:tc>
      </w:tr>
      <w:tr w:rsidR="0063110C" w14:paraId="3B7482C2" w14:textId="77777777" w:rsidTr="00113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73DC0" w14:textId="063A8FE6" w:rsidR="0063110C" w:rsidRDefault="0063110C" w:rsidP="0063110C">
            <w:pPr>
              <w:pStyle w:val="TableParagraph"/>
              <w:spacing w:line="219" w:lineRule="exact"/>
              <w:ind w:left="252" w:right="237"/>
              <w:jc w:val="center"/>
              <w:rPr>
                <w:color w:val="002060"/>
                <w:sz w:val="20"/>
              </w:rPr>
            </w:pPr>
            <w:r>
              <w:rPr>
                <w:color w:val="002060"/>
                <w:sz w:val="20"/>
              </w:rPr>
              <w:t>CLO 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BCAD" w14:textId="555A3B12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rPr>
                <w:color w:val="00206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B0F16" w14:textId="7BE00CAC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EC1D1" w14:textId="4AFE1FAE" w:rsidR="0063110C" w:rsidRDefault="0063110C" w:rsidP="0063110C">
            <w:pPr>
              <w:pStyle w:val="TableParagraph"/>
              <w:spacing w:line="236" w:lineRule="exact"/>
              <w:ind w:left="14"/>
              <w:jc w:val="center"/>
              <w:rPr>
                <w:color w:val="00206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E4E77" w14:textId="77777777" w:rsidR="0063110C" w:rsidRDefault="0063110C" w:rsidP="0063110C">
            <w:pPr>
              <w:pStyle w:val="TableParagraph"/>
              <w:spacing w:line="236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4CF0C" w14:textId="77777777" w:rsidR="0063110C" w:rsidRDefault="0063110C" w:rsidP="0063110C">
            <w:pPr>
              <w:pStyle w:val="TableParagraph"/>
              <w:spacing w:line="236" w:lineRule="exact"/>
              <w:ind w:left="326"/>
              <w:jc w:val="center"/>
              <w:rPr>
                <w:color w:val="002060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7D275" w14:textId="77777777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196D6" w14:textId="77777777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rPr>
                <w:color w:val="002060"/>
              </w:rPr>
            </w:pPr>
          </w:p>
        </w:tc>
      </w:tr>
      <w:tr w:rsidR="0063110C" w14:paraId="5A653DDC" w14:textId="77777777" w:rsidTr="0011381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B4E1B" w14:textId="4BB86F3C" w:rsidR="0063110C" w:rsidRDefault="0063110C" w:rsidP="0063110C">
            <w:pPr>
              <w:pStyle w:val="TableParagraph"/>
              <w:spacing w:line="219" w:lineRule="exact"/>
              <w:ind w:left="252" w:right="237"/>
              <w:jc w:val="center"/>
              <w:rPr>
                <w:color w:val="002060"/>
                <w:sz w:val="20"/>
              </w:rPr>
            </w:pPr>
            <w:r>
              <w:rPr>
                <w:color w:val="002060"/>
                <w:sz w:val="20"/>
              </w:rPr>
              <w:t>CLO 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02758" w14:textId="77777777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rPr>
                <w:color w:val="00206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22406" w14:textId="77777777" w:rsidR="0063110C" w:rsidRDefault="0063110C" w:rsidP="0063110C">
            <w:pPr>
              <w:pStyle w:val="TableParagraph"/>
              <w:spacing w:line="236" w:lineRule="exact"/>
              <w:ind w:left="13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CD7D7" w14:textId="1E75B71D" w:rsidR="0063110C" w:rsidRDefault="0063110C" w:rsidP="0063110C">
            <w:pPr>
              <w:pStyle w:val="TableParagraph"/>
              <w:spacing w:line="236" w:lineRule="exact"/>
              <w:ind w:left="14"/>
              <w:jc w:val="center"/>
              <w:rPr>
                <w:color w:val="00206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12EE5" w14:textId="72ED8E37" w:rsidR="0063110C" w:rsidRDefault="0063110C" w:rsidP="0063110C">
            <w:pPr>
              <w:pStyle w:val="TableParagraph"/>
              <w:spacing w:line="236" w:lineRule="ex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0CE39" w14:textId="77777777" w:rsidR="0063110C" w:rsidRDefault="0063110C" w:rsidP="0063110C">
            <w:pPr>
              <w:pStyle w:val="TableParagraph"/>
              <w:spacing w:line="236" w:lineRule="exact"/>
              <w:ind w:left="326"/>
              <w:jc w:val="center"/>
              <w:rPr>
                <w:color w:val="002060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4420B" w14:textId="5D532B01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65199" w14:textId="121238E5" w:rsidR="0063110C" w:rsidRDefault="0063110C" w:rsidP="0063110C">
            <w:pPr>
              <w:pStyle w:val="TableParagraph"/>
              <w:spacing w:line="236" w:lineRule="exact"/>
              <w:ind w:left="15"/>
              <w:jc w:val="center"/>
              <w:rPr>
                <w:color w:val="002060"/>
              </w:rPr>
            </w:pPr>
          </w:p>
        </w:tc>
      </w:tr>
    </w:tbl>
    <w:p w14:paraId="65143A9F" w14:textId="5419C3F2" w:rsidR="00633A1B" w:rsidRDefault="00633A1B" w:rsidP="00653790">
      <w:pPr>
        <w:rPr>
          <w:rFonts w:asciiTheme="majorBidi" w:hAnsiTheme="majorBidi" w:cstheme="majorBidi"/>
          <w:b/>
          <w:bCs/>
          <w:sz w:val="28"/>
          <w:szCs w:val="28"/>
        </w:rPr>
      </w:pPr>
    </w:p>
    <w:sectPr w:rsidR="00633A1B" w:rsidSect="007B04F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340E9"/>
    <w:multiLevelType w:val="hybridMultilevel"/>
    <w:tmpl w:val="C150B7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3225DD"/>
    <w:multiLevelType w:val="hybridMultilevel"/>
    <w:tmpl w:val="A82E9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B16438"/>
    <w:multiLevelType w:val="hybridMultilevel"/>
    <w:tmpl w:val="E118D5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975DB9"/>
    <w:multiLevelType w:val="hybridMultilevel"/>
    <w:tmpl w:val="003095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5D68FA"/>
    <w:multiLevelType w:val="hybridMultilevel"/>
    <w:tmpl w:val="27DA1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51EDF"/>
    <w:multiLevelType w:val="hybridMultilevel"/>
    <w:tmpl w:val="312A8F8C"/>
    <w:lvl w:ilvl="0" w:tplc="728C09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Y2NTMwNbU0N7JQ0lEKTi0uzszPAykwrAUAhQcedywAAAA="/>
  </w:docVars>
  <w:rsids>
    <w:rsidRoot w:val="006261F5"/>
    <w:rsid w:val="00056EDE"/>
    <w:rsid w:val="000610EF"/>
    <w:rsid w:val="00075E04"/>
    <w:rsid w:val="000807AD"/>
    <w:rsid w:val="00095C3D"/>
    <w:rsid w:val="000A25B1"/>
    <w:rsid w:val="000F5BB5"/>
    <w:rsid w:val="00113815"/>
    <w:rsid w:val="001154EE"/>
    <w:rsid w:val="00123735"/>
    <w:rsid w:val="001647F8"/>
    <w:rsid w:val="00180B37"/>
    <w:rsid w:val="00184DFB"/>
    <w:rsid w:val="001970C3"/>
    <w:rsid w:val="001A1539"/>
    <w:rsid w:val="001A1E49"/>
    <w:rsid w:val="001D106F"/>
    <w:rsid w:val="001F1E0F"/>
    <w:rsid w:val="002004CA"/>
    <w:rsid w:val="0020474D"/>
    <w:rsid w:val="00235C4F"/>
    <w:rsid w:val="00243A5F"/>
    <w:rsid w:val="00243E2C"/>
    <w:rsid w:val="002B2EE2"/>
    <w:rsid w:val="00347B0F"/>
    <w:rsid w:val="00366C9B"/>
    <w:rsid w:val="0037350C"/>
    <w:rsid w:val="003766C1"/>
    <w:rsid w:val="00397F9D"/>
    <w:rsid w:val="003B7BA3"/>
    <w:rsid w:val="003D62E8"/>
    <w:rsid w:val="003E49C0"/>
    <w:rsid w:val="004049C7"/>
    <w:rsid w:val="00404B27"/>
    <w:rsid w:val="00406361"/>
    <w:rsid w:val="00416ED2"/>
    <w:rsid w:val="00430292"/>
    <w:rsid w:val="004473C7"/>
    <w:rsid w:val="00470643"/>
    <w:rsid w:val="004755CD"/>
    <w:rsid w:val="004A447D"/>
    <w:rsid w:val="004A48B3"/>
    <w:rsid w:val="004A4C63"/>
    <w:rsid w:val="0054181C"/>
    <w:rsid w:val="006261F5"/>
    <w:rsid w:val="006302BA"/>
    <w:rsid w:val="0063110C"/>
    <w:rsid w:val="00633A1B"/>
    <w:rsid w:val="00652003"/>
    <w:rsid w:val="0065366E"/>
    <w:rsid w:val="00653790"/>
    <w:rsid w:val="006548C8"/>
    <w:rsid w:val="006A75D3"/>
    <w:rsid w:val="006B4F26"/>
    <w:rsid w:val="00707F76"/>
    <w:rsid w:val="00710B90"/>
    <w:rsid w:val="00765366"/>
    <w:rsid w:val="007823BC"/>
    <w:rsid w:val="00790BC5"/>
    <w:rsid w:val="007921A4"/>
    <w:rsid w:val="007A0D49"/>
    <w:rsid w:val="007A69B7"/>
    <w:rsid w:val="007B04F5"/>
    <w:rsid w:val="007C419C"/>
    <w:rsid w:val="0080361A"/>
    <w:rsid w:val="008415A8"/>
    <w:rsid w:val="00860610"/>
    <w:rsid w:val="00862976"/>
    <w:rsid w:val="00875E92"/>
    <w:rsid w:val="00893629"/>
    <w:rsid w:val="008977A4"/>
    <w:rsid w:val="008D1748"/>
    <w:rsid w:val="00903F0C"/>
    <w:rsid w:val="0092102D"/>
    <w:rsid w:val="00925E65"/>
    <w:rsid w:val="00930173"/>
    <w:rsid w:val="00964C1D"/>
    <w:rsid w:val="00982374"/>
    <w:rsid w:val="00987A70"/>
    <w:rsid w:val="00990C2E"/>
    <w:rsid w:val="009A613F"/>
    <w:rsid w:val="009D1A4A"/>
    <w:rsid w:val="009D6B93"/>
    <w:rsid w:val="00A04552"/>
    <w:rsid w:val="00A1486C"/>
    <w:rsid w:val="00A20527"/>
    <w:rsid w:val="00A53792"/>
    <w:rsid w:val="00A7581F"/>
    <w:rsid w:val="00AA5E0E"/>
    <w:rsid w:val="00AA6412"/>
    <w:rsid w:val="00AE4359"/>
    <w:rsid w:val="00AF5D2F"/>
    <w:rsid w:val="00B0221D"/>
    <w:rsid w:val="00B3134D"/>
    <w:rsid w:val="00B62488"/>
    <w:rsid w:val="00B9209C"/>
    <w:rsid w:val="00C35CBE"/>
    <w:rsid w:val="00C4447A"/>
    <w:rsid w:val="00C51CC3"/>
    <w:rsid w:val="00C55355"/>
    <w:rsid w:val="00C7462A"/>
    <w:rsid w:val="00CA600F"/>
    <w:rsid w:val="00CC66FB"/>
    <w:rsid w:val="00D0113E"/>
    <w:rsid w:val="00D034EF"/>
    <w:rsid w:val="00D04223"/>
    <w:rsid w:val="00D125F2"/>
    <w:rsid w:val="00D90E7E"/>
    <w:rsid w:val="00DB21E7"/>
    <w:rsid w:val="00DE305C"/>
    <w:rsid w:val="00DF0DA9"/>
    <w:rsid w:val="00DF13B4"/>
    <w:rsid w:val="00DF6167"/>
    <w:rsid w:val="00E11A31"/>
    <w:rsid w:val="00E1257D"/>
    <w:rsid w:val="00E3141C"/>
    <w:rsid w:val="00E6783F"/>
    <w:rsid w:val="00E834F5"/>
    <w:rsid w:val="00E9555D"/>
    <w:rsid w:val="00EE672B"/>
    <w:rsid w:val="00EE77EC"/>
    <w:rsid w:val="00EF279C"/>
    <w:rsid w:val="00EF7EE1"/>
    <w:rsid w:val="00F42616"/>
    <w:rsid w:val="00F95AF3"/>
    <w:rsid w:val="00FC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32076BA"/>
  <w15:docId w15:val="{325FA755-F954-41C9-9178-7F21D70C1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37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3790"/>
    <w:pPr>
      <w:ind w:left="720"/>
      <w:contextualSpacing/>
    </w:pPr>
  </w:style>
  <w:style w:type="paragraph" w:customStyle="1" w:styleId="Default">
    <w:name w:val="Default"/>
    <w:rsid w:val="001D10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GridTable4-Accent21">
    <w:name w:val="Grid Table 4 - Accent 21"/>
    <w:basedOn w:val="TableNormal"/>
    <w:uiPriority w:val="49"/>
    <w:rsid w:val="002004C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416ED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LightList-Accent6">
    <w:name w:val="Light List Accent 6"/>
    <w:basedOn w:val="TableNormal"/>
    <w:uiPriority w:val="61"/>
    <w:semiHidden/>
    <w:unhideWhenUsed/>
    <w:rsid w:val="00416ED2"/>
    <w:pPr>
      <w:spacing w:after="0" w:line="240" w:lineRule="auto"/>
    </w:pPr>
    <w:rPr>
      <w:rFonts w:ascii="Times New Roman" w:eastAsia="Times New Roman" w:hAnsi="Times New Roman" w:cs="Times New Roman"/>
      <w:color w:val="696867"/>
      <w:sz w:val="24"/>
      <w:szCs w:val="24"/>
      <w:lang w:eastAsia="fr-B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35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3A3B5E3AD5A842B83AD1AAA18AF16E" ma:contentTypeVersion="17" ma:contentTypeDescription="Create a new document." ma:contentTypeScope="" ma:versionID="03d32a9e097ec67c7fdaa1e18e1c42d3">
  <xsd:schema xmlns:xsd="http://www.w3.org/2001/XMLSchema" xmlns:xs="http://www.w3.org/2001/XMLSchema" xmlns:p="http://schemas.microsoft.com/office/2006/metadata/properties" xmlns:ns2="fdc6f6c2-ceb9-4d4a-b4b0-a2a3dca7e840" xmlns:ns3="0eb19085-2d5e-41c9-a617-1a6bb24642e9" targetNamespace="http://schemas.microsoft.com/office/2006/metadata/properties" ma:root="true" ma:fieldsID="bb652599f356c316a123fde99929bfc6" ns2:_="" ns3:_="">
    <xsd:import namespace="fdc6f6c2-ceb9-4d4a-b4b0-a2a3dca7e840"/>
    <xsd:import namespace="0eb19085-2d5e-41c9-a617-1a6bb24642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c6f6c2-ceb9-4d4a-b4b0-a2a3dca7e8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071ebef-d9de-494a-979f-0cdde98e7c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19085-2d5e-41c9-a617-1a6bb24642e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296e0bc-aa02-43a6-bfb2-e3904b9c80fb}" ma:internalName="TaxCatchAll" ma:showField="CatchAllData" ma:web="0eb19085-2d5e-41c9-a617-1a6bb24642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dc6f6c2-ceb9-4d4a-b4b0-a2a3dca7e840">
      <Terms xmlns="http://schemas.microsoft.com/office/infopath/2007/PartnerControls"/>
    </lcf76f155ced4ddcb4097134ff3c332f>
    <TaxCatchAll xmlns="0eb19085-2d5e-41c9-a617-1a6bb24642e9" xsi:nil="true"/>
  </documentManagement>
</p:properties>
</file>

<file path=customXml/itemProps1.xml><?xml version="1.0" encoding="utf-8"?>
<ds:datastoreItem xmlns:ds="http://schemas.openxmlformats.org/officeDocument/2006/customXml" ds:itemID="{024A7241-3EF2-4167-AA04-299C629F3F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c6f6c2-ceb9-4d4a-b4b0-a2a3dca7e840"/>
    <ds:schemaRef ds:uri="0eb19085-2d5e-41c9-a617-1a6bb24642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CD036F-DBBB-4755-A84B-B3D14685C1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0E6977-D5E5-4633-B091-701F10E30FEE}">
  <ds:schemaRefs>
    <ds:schemaRef ds:uri="http://schemas.microsoft.com/office/2006/metadata/properties"/>
    <ds:schemaRef ds:uri="http://schemas.microsoft.com/office/infopath/2007/PartnerControls"/>
    <ds:schemaRef ds:uri="fdc6f6c2-ceb9-4d4a-b4b0-a2a3dca7e840"/>
    <ds:schemaRef ds:uri="0eb19085-2d5e-41c9-a617-1a6bb24642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1</Words>
  <Characters>633</Characters>
  <Application>Microsoft Office Word</Application>
  <DocSecurity>0</DocSecurity>
  <Lines>141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nbak, Mohammed (MU-Student)</dc:creator>
  <cp:keywords/>
  <dc:description/>
  <cp:lastModifiedBy>Souhail Bouzgarrou</cp:lastModifiedBy>
  <cp:revision>11</cp:revision>
  <dcterms:created xsi:type="dcterms:W3CDTF">2024-08-21T18:14:00Z</dcterms:created>
  <dcterms:modified xsi:type="dcterms:W3CDTF">2025-05-17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3A3B5E3AD5A842B83AD1AAA18AF16E</vt:lpwstr>
  </property>
  <property fmtid="{D5CDD505-2E9C-101B-9397-08002B2CF9AE}" pid="3" name="GrammarlyDocumentId">
    <vt:lpwstr>9f2c69830ca29c85302c44c8339e907e31d1d8ba13f74cf59c16283ebdf6b33d</vt:lpwstr>
  </property>
</Properties>
</file>